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717D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717D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717D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717D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717D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F75264" w:rsidR="0000007A" w:rsidRPr="003717D2" w:rsidRDefault="00A32D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717D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3717D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717D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B518C6" w:rsidR="0000007A" w:rsidRPr="003717D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32D43"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13</w:t>
            </w:r>
          </w:p>
        </w:tc>
      </w:tr>
      <w:tr w:rsidR="0000007A" w:rsidRPr="003717D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717D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C71CE7" w:rsidR="0000007A" w:rsidRPr="003717D2" w:rsidRDefault="00A32D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717D2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SOYENRICHED COOKIES ON BONE MINERAL DENSITY IN PERIMENOPAUSAL WOMEN</w:t>
            </w:r>
          </w:p>
        </w:tc>
      </w:tr>
      <w:tr w:rsidR="00CF0BBB" w:rsidRPr="003717D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717D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375FFC" w:rsidR="00CF0BBB" w:rsidRPr="003717D2" w:rsidRDefault="00A32D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A7ECA25" w14:textId="77777777" w:rsidR="00A32D43" w:rsidRPr="003717D2" w:rsidRDefault="00A32D43" w:rsidP="003717D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717D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7D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717D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17D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7D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717D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717D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17D2">
              <w:rPr>
                <w:rFonts w:ascii="Arial" w:hAnsi="Arial" w:cs="Arial"/>
                <w:lang w:val="en-GB"/>
              </w:rPr>
              <w:t>Author’s Feedback</w:t>
            </w:r>
            <w:r w:rsidRPr="003717D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17D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717D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717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717D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53DB158" w:rsidR="00F1171E" w:rsidRPr="003717D2" w:rsidRDefault="00C37F3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shows the functional foods and role of them in </w:t>
            </w:r>
            <w:proofErr w:type="spell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managaing</w:t>
            </w:r>
            <w:proofErr w:type="spell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degenerative </w:t>
            </w:r>
            <w:proofErr w:type="spellStart"/>
            <w:proofErr w:type="gram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condtions</w:t>
            </w:r>
            <w:proofErr w:type="spell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.this</w:t>
            </w:r>
            <w:proofErr w:type="gram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also evidence the use of </w:t>
            </w:r>
            <w:proofErr w:type="spell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phystoestrogen</w:t>
            </w:r>
            <w:proofErr w:type="spell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, supporting soy as a viable alternate hormonal replacement therapy </w:t>
            </w:r>
          </w:p>
        </w:tc>
        <w:tc>
          <w:tcPr>
            <w:tcW w:w="1523" w:type="pct"/>
          </w:tcPr>
          <w:p w14:paraId="462A339C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7D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717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717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5A7DC8D" w:rsidR="00F1171E" w:rsidRPr="003717D2" w:rsidRDefault="00C37F3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7D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717D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717D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9C9AAE1" w14:textId="0BA543BB" w:rsidR="00F1171E" w:rsidRPr="003717D2" w:rsidRDefault="00C37F3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its informative </w:t>
            </w:r>
          </w:p>
          <w:p w14:paraId="5E2415F4" w14:textId="77777777" w:rsidR="00C37F30" w:rsidRPr="003717D2" w:rsidRDefault="00C37F3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B986C9" w14:textId="296B143F" w:rsidR="00C37F30" w:rsidRPr="003717D2" w:rsidRDefault="00C37F3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ggested improvements </w:t>
            </w:r>
          </w:p>
          <w:p w14:paraId="0BF4903A" w14:textId="77777777" w:rsidR="00C37F30" w:rsidRPr="003717D2" w:rsidRDefault="00C37F3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7E9A9724" w:rsidR="00C37F30" w:rsidRPr="003717D2" w:rsidRDefault="00C37F30" w:rsidP="00C37F30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Can include p values </w:t>
            </w:r>
          </w:p>
        </w:tc>
        <w:tc>
          <w:tcPr>
            <w:tcW w:w="1523" w:type="pct"/>
          </w:tcPr>
          <w:p w14:paraId="1D54B730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7D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717D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C1F8D5A" w:rsidR="00C37F30" w:rsidRPr="003717D2" w:rsidRDefault="00C37F3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Yes ,it</w:t>
            </w:r>
            <w:proofErr w:type="gram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sounds a proper experiment design </w:t>
            </w:r>
            <w:proofErr w:type="spell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stsstical</w:t>
            </w:r>
            <w:proofErr w:type="spell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>analysis  are</w:t>
            </w:r>
            <w:proofErr w:type="gramEnd"/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 followed </w:t>
            </w:r>
          </w:p>
        </w:tc>
        <w:tc>
          <w:tcPr>
            <w:tcW w:w="1523" w:type="pct"/>
          </w:tcPr>
          <w:p w14:paraId="4898F764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7D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717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717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AEE9775" w:rsidR="00F1171E" w:rsidRPr="003717D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7D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717D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717D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E3513AF" w:rsidR="00F1171E" w:rsidRPr="003717D2" w:rsidRDefault="00C37F3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s minor language editing </w:t>
            </w:r>
          </w:p>
          <w:p w14:paraId="297F52DB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17D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717D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717D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717D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BB1A2FA" w:rsidR="00F1171E" w:rsidRPr="003717D2" w:rsidRDefault="00C37F3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sz w:val="20"/>
                <w:szCs w:val="20"/>
                <w:lang w:val="en-GB"/>
              </w:rPr>
              <w:t xml:space="preserve">Mention BMD results </w:t>
            </w:r>
          </w:p>
          <w:p w14:paraId="7EB58C99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717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717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717D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717D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717D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717D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7D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717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17D2">
              <w:rPr>
                <w:rFonts w:ascii="Arial" w:hAnsi="Arial" w:cs="Arial"/>
                <w:lang w:val="en-GB"/>
              </w:rPr>
              <w:t>Author’s comment</w:t>
            </w:r>
            <w:r w:rsidRPr="003717D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17D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717D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17D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717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717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717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717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FDE5D96" w14:textId="77777777" w:rsidR="003717D2" w:rsidRPr="00380330" w:rsidRDefault="003717D2" w:rsidP="003717D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80330">
        <w:rPr>
          <w:rFonts w:ascii="Arial" w:hAnsi="Arial" w:cs="Arial"/>
          <w:b/>
          <w:u w:val="single"/>
        </w:rPr>
        <w:t>Reviewer details:</w:t>
      </w:r>
    </w:p>
    <w:p w14:paraId="70B921C0" w14:textId="77777777" w:rsidR="003717D2" w:rsidRPr="00380330" w:rsidRDefault="003717D2" w:rsidP="003717D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80330">
        <w:rPr>
          <w:rFonts w:ascii="Arial" w:hAnsi="Arial" w:cs="Arial"/>
          <w:b/>
          <w:color w:val="000000"/>
        </w:rPr>
        <w:t xml:space="preserve">Kanakala Prathibha </w:t>
      </w:r>
      <w:proofErr w:type="gramStart"/>
      <w:r w:rsidRPr="00380330">
        <w:rPr>
          <w:rFonts w:ascii="Arial" w:hAnsi="Arial" w:cs="Arial"/>
          <w:b/>
          <w:color w:val="000000"/>
        </w:rPr>
        <w:t>Malini ,</w:t>
      </w:r>
      <w:proofErr w:type="gramEnd"/>
      <w:r w:rsidRPr="00380330">
        <w:rPr>
          <w:rFonts w:ascii="Arial" w:hAnsi="Arial" w:cs="Arial"/>
          <w:b/>
          <w:color w:val="000000"/>
        </w:rPr>
        <w:t xml:space="preserve"> </w:t>
      </w:r>
      <w:r w:rsidRPr="00380330">
        <w:rPr>
          <w:rFonts w:ascii="Arial" w:hAnsi="Arial" w:cs="Arial"/>
          <w:b/>
        </w:rPr>
        <w:t>India</w:t>
      </w:r>
    </w:p>
    <w:p w14:paraId="129AE13D" w14:textId="77777777" w:rsidR="003717D2" w:rsidRPr="003717D2" w:rsidRDefault="003717D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717D2" w:rsidRPr="003717D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BE323" w14:textId="77777777" w:rsidR="00F64DF8" w:rsidRPr="0000007A" w:rsidRDefault="00F64DF8" w:rsidP="0099583E">
      <w:r>
        <w:separator/>
      </w:r>
    </w:p>
  </w:endnote>
  <w:endnote w:type="continuationSeparator" w:id="0">
    <w:p w14:paraId="09AFF88C" w14:textId="77777777" w:rsidR="00F64DF8" w:rsidRPr="0000007A" w:rsidRDefault="00F64DF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86EB5" w14:textId="77777777" w:rsidR="00F64DF8" w:rsidRPr="0000007A" w:rsidRDefault="00F64DF8" w:rsidP="0099583E">
      <w:r>
        <w:separator/>
      </w:r>
    </w:p>
  </w:footnote>
  <w:footnote w:type="continuationSeparator" w:id="0">
    <w:p w14:paraId="5F60B161" w14:textId="77777777" w:rsidR="00F64DF8" w:rsidRPr="0000007A" w:rsidRDefault="00F64DF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7FA5"/>
    <w:multiLevelType w:val="hybridMultilevel"/>
    <w:tmpl w:val="74625B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0293878">
    <w:abstractNumId w:val="4"/>
  </w:num>
  <w:num w:numId="2" w16cid:durableId="912201578">
    <w:abstractNumId w:val="7"/>
  </w:num>
  <w:num w:numId="3" w16cid:durableId="419839007">
    <w:abstractNumId w:val="6"/>
  </w:num>
  <w:num w:numId="4" w16cid:durableId="1950819454">
    <w:abstractNumId w:val="8"/>
  </w:num>
  <w:num w:numId="5" w16cid:durableId="914700270">
    <w:abstractNumId w:val="5"/>
  </w:num>
  <w:num w:numId="6" w16cid:durableId="1336955091">
    <w:abstractNumId w:val="1"/>
  </w:num>
  <w:num w:numId="7" w16cid:durableId="162674029">
    <w:abstractNumId w:val="2"/>
  </w:num>
  <w:num w:numId="8" w16cid:durableId="1785225690">
    <w:abstractNumId w:val="10"/>
  </w:num>
  <w:num w:numId="9" w16cid:durableId="1115247499">
    <w:abstractNumId w:val="9"/>
  </w:num>
  <w:num w:numId="10" w16cid:durableId="1552765862">
    <w:abstractNumId w:val="3"/>
  </w:num>
  <w:num w:numId="11" w16cid:durableId="96203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16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1EC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2FAE"/>
    <w:rsid w:val="00326D7D"/>
    <w:rsid w:val="0033018A"/>
    <w:rsid w:val="0033692F"/>
    <w:rsid w:val="00353718"/>
    <w:rsid w:val="003717D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32E8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56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A12"/>
    <w:rsid w:val="0074253C"/>
    <w:rsid w:val="007426E6"/>
    <w:rsid w:val="00751520"/>
    <w:rsid w:val="00766889"/>
    <w:rsid w:val="00766A0D"/>
    <w:rsid w:val="00767F8C"/>
    <w:rsid w:val="00780B67"/>
    <w:rsid w:val="00781D07"/>
    <w:rsid w:val="007A4CF9"/>
    <w:rsid w:val="007A62F8"/>
    <w:rsid w:val="007B1099"/>
    <w:rsid w:val="007B54A4"/>
    <w:rsid w:val="007B5EED"/>
    <w:rsid w:val="007C6CDF"/>
    <w:rsid w:val="007D0246"/>
    <w:rsid w:val="007F5873"/>
    <w:rsid w:val="00807CD6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44A"/>
    <w:rsid w:val="00893E75"/>
    <w:rsid w:val="00895D0A"/>
    <w:rsid w:val="008A3BB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4125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2D43"/>
    <w:rsid w:val="00A36C95"/>
    <w:rsid w:val="00A37DE3"/>
    <w:rsid w:val="00A40B00"/>
    <w:rsid w:val="00A4787C"/>
    <w:rsid w:val="00A51369"/>
    <w:rsid w:val="00A519D1"/>
    <w:rsid w:val="00A5303B"/>
    <w:rsid w:val="00A556E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68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DC3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7F3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5B84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DF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2D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32D4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717D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4-21T06:57:00Z</dcterms:created>
  <dcterms:modified xsi:type="dcterms:W3CDTF">2025-04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